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2E1F4" w14:textId="77777777" w:rsidR="007B19F1" w:rsidRDefault="00CC0855">
      <w:pPr>
        <w:pStyle w:val="Titel"/>
      </w:pPr>
      <w:r>
        <w:t>Pakkeliste</w:t>
      </w:r>
    </w:p>
    <w:p w14:paraId="504315B9" w14:textId="77777777" w:rsidR="007B19F1" w:rsidRDefault="00CC0855">
      <w:bookmarkStart w:id="0" w:name="_heading=h.gjdgxs" w:colFirst="0" w:colLast="0"/>
      <w:bookmarkEnd w:id="0"/>
      <w:r>
        <w:t>Dette er listen over hvad dit barn skal have med på en</w:t>
      </w:r>
    </w:p>
    <w:tbl>
      <w:tblPr>
        <w:tblW w:w="96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647"/>
        <w:gridCol w:w="992"/>
      </w:tblGrid>
      <w:tr w:rsidR="007B19F1" w14:paraId="1F0FD8F3" w14:textId="77777777">
        <w:tc>
          <w:tcPr>
            <w:tcW w:w="8647" w:type="dxa"/>
          </w:tcPr>
          <w:p w14:paraId="38A52A02" w14:textId="77777777" w:rsidR="007B19F1" w:rsidRDefault="007B19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9638"/>
              </w:tabs>
              <w:ind w:left="426" w:hanging="720"/>
              <w:rPr>
                <w:color w:val="000000"/>
              </w:rPr>
            </w:pPr>
          </w:p>
        </w:tc>
        <w:tc>
          <w:tcPr>
            <w:tcW w:w="992" w:type="dxa"/>
          </w:tcPr>
          <w:p w14:paraId="3349535D" w14:textId="77777777" w:rsidR="007B19F1" w:rsidRDefault="00CC0855">
            <w:pPr>
              <w:tabs>
                <w:tab w:val="right" w:pos="9638"/>
              </w:tabs>
              <w:jc w:val="center"/>
            </w:pPr>
            <w:r>
              <w:t>X</w:t>
            </w:r>
          </w:p>
        </w:tc>
      </w:tr>
      <w:tr w:rsidR="007B19F1" w14:paraId="2726EEA7" w14:textId="77777777">
        <w:tc>
          <w:tcPr>
            <w:tcW w:w="8647" w:type="dxa"/>
          </w:tcPr>
          <w:p w14:paraId="3E02A4AA" w14:textId="7B9EE70B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9638"/>
              </w:tabs>
              <w:ind w:left="426" w:hanging="426"/>
            </w:pPr>
            <w:r>
              <w:rPr>
                <w:color w:val="000000"/>
              </w:rPr>
              <w:t>Rygsæk (ikke rullekuffert</w:t>
            </w:r>
            <w:r w:rsidR="00B47A23">
              <w:rPr>
                <w:color w:val="000000"/>
              </w:rPr>
              <w:t xml:space="preserve"> el. </w:t>
            </w:r>
            <w:proofErr w:type="spellStart"/>
            <w:r w:rsidR="00B47A23">
              <w:rPr>
                <w:color w:val="000000"/>
              </w:rPr>
              <w:t>IKEApose</w:t>
            </w:r>
            <w:proofErr w:type="spellEnd"/>
            <w:r>
              <w:rPr>
                <w:color w:val="000000"/>
              </w:rPr>
              <w:t>)</w:t>
            </w:r>
            <w:r>
              <w:rPr>
                <w:color w:val="000000"/>
              </w:rPr>
              <w:tab/>
            </w:r>
          </w:p>
        </w:tc>
        <w:tc>
          <w:tcPr>
            <w:tcW w:w="992" w:type="dxa"/>
          </w:tcPr>
          <w:p w14:paraId="0673E50E" w14:textId="77777777" w:rsidR="007B19F1" w:rsidRDefault="007B19F1">
            <w:pPr>
              <w:tabs>
                <w:tab w:val="right" w:pos="9638"/>
              </w:tabs>
            </w:pPr>
          </w:p>
        </w:tc>
      </w:tr>
      <w:tr w:rsidR="007B19F1" w14:paraId="3D665710" w14:textId="77777777">
        <w:tc>
          <w:tcPr>
            <w:tcW w:w="8647" w:type="dxa"/>
          </w:tcPr>
          <w:p w14:paraId="1B9E48B9" w14:textId="7AA70A64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 xml:space="preserve">Et sæt tøj, fra yderst til inderst (varmt) </w:t>
            </w:r>
          </w:p>
        </w:tc>
        <w:tc>
          <w:tcPr>
            <w:tcW w:w="992" w:type="dxa"/>
          </w:tcPr>
          <w:p w14:paraId="2258A2B2" w14:textId="77777777" w:rsidR="007B19F1" w:rsidRDefault="007B19F1"/>
        </w:tc>
      </w:tr>
      <w:tr w:rsidR="007B19F1" w14:paraId="7B556C91" w14:textId="77777777">
        <w:tc>
          <w:tcPr>
            <w:tcW w:w="8647" w:type="dxa"/>
          </w:tcPr>
          <w:p w14:paraId="1A26D6D5" w14:textId="40A8F61B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Madpakke til fredag</w:t>
            </w:r>
            <w:r w:rsidR="00B47A23">
              <w:rPr>
                <w:color w:val="000000"/>
              </w:rPr>
              <w:t>ens</w:t>
            </w:r>
            <w:r>
              <w:rPr>
                <w:color w:val="000000"/>
              </w:rPr>
              <w:t xml:space="preserve"> aften</w:t>
            </w:r>
            <w:r w:rsidR="00B47A23">
              <w:rPr>
                <w:color w:val="000000"/>
              </w:rPr>
              <w:t>smad (pakket i tasken)</w:t>
            </w:r>
          </w:p>
        </w:tc>
        <w:tc>
          <w:tcPr>
            <w:tcW w:w="992" w:type="dxa"/>
          </w:tcPr>
          <w:p w14:paraId="5F0C70EF" w14:textId="77777777" w:rsidR="007B19F1" w:rsidRDefault="007B19F1"/>
        </w:tc>
      </w:tr>
      <w:tr w:rsidR="007B19F1" w14:paraId="340C9141" w14:textId="77777777">
        <w:tc>
          <w:tcPr>
            <w:tcW w:w="8647" w:type="dxa"/>
          </w:tcPr>
          <w:p w14:paraId="1732FE86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Et sæt godt fodtøj (vandrestøvler, vandresko eller lignende) til når vi skal være ude</w:t>
            </w:r>
          </w:p>
        </w:tc>
        <w:tc>
          <w:tcPr>
            <w:tcW w:w="992" w:type="dxa"/>
          </w:tcPr>
          <w:p w14:paraId="1A5B1A4C" w14:textId="77777777" w:rsidR="007B19F1" w:rsidRDefault="007B19F1"/>
        </w:tc>
      </w:tr>
      <w:tr w:rsidR="007B19F1" w14:paraId="12253F22" w14:textId="77777777">
        <w:tc>
          <w:tcPr>
            <w:tcW w:w="8647" w:type="dxa"/>
          </w:tcPr>
          <w:p w14:paraId="612D3491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Regntøj</w:t>
            </w:r>
          </w:p>
        </w:tc>
        <w:tc>
          <w:tcPr>
            <w:tcW w:w="992" w:type="dxa"/>
          </w:tcPr>
          <w:p w14:paraId="1E46833B" w14:textId="77777777" w:rsidR="007B19F1" w:rsidRDefault="007B19F1"/>
        </w:tc>
      </w:tr>
      <w:tr w:rsidR="007B19F1" w14:paraId="18B21C3C" w14:textId="77777777">
        <w:tc>
          <w:tcPr>
            <w:tcW w:w="8647" w:type="dxa"/>
          </w:tcPr>
          <w:p w14:paraId="39F3C6E1" w14:textId="110A1794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Hjemmesko/hyggestrømper</w:t>
            </w:r>
          </w:p>
        </w:tc>
        <w:tc>
          <w:tcPr>
            <w:tcW w:w="992" w:type="dxa"/>
          </w:tcPr>
          <w:p w14:paraId="5821832C" w14:textId="77777777" w:rsidR="007B19F1" w:rsidRDefault="007B19F1"/>
        </w:tc>
      </w:tr>
      <w:tr w:rsidR="007B19F1" w14:paraId="68AA643C" w14:textId="77777777">
        <w:tc>
          <w:tcPr>
            <w:tcW w:w="8647" w:type="dxa"/>
          </w:tcPr>
          <w:p w14:paraId="03F1D6D5" w14:textId="104E8E14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 xml:space="preserve">Lille turtaske </w:t>
            </w:r>
            <w:r w:rsidR="00D427AB">
              <w:rPr>
                <w:color w:val="000000"/>
              </w:rPr>
              <w:t>til udflugt lørdag</w:t>
            </w:r>
          </w:p>
        </w:tc>
        <w:tc>
          <w:tcPr>
            <w:tcW w:w="992" w:type="dxa"/>
          </w:tcPr>
          <w:p w14:paraId="6FCB6339" w14:textId="77777777" w:rsidR="007B19F1" w:rsidRDefault="007B19F1"/>
        </w:tc>
      </w:tr>
      <w:tr w:rsidR="007B19F1" w14:paraId="6A4526E5" w14:textId="77777777">
        <w:tc>
          <w:tcPr>
            <w:tcW w:w="8647" w:type="dxa"/>
          </w:tcPr>
          <w:p w14:paraId="6BD44C9A" w14:textId="51E0F6D6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Sovepose</w:t>
            </w:r>
          </w:p>
        </w:tc>
        <w:tc>
          <w:tcPr>
            <w:tcW w:w="992" w:type="dxa"/>
          </w:tcPr>
          <w:p w14:paraId="4A8BA4FC" w14:textId="77777777" w:rsidR="007B19F1" w:rsidRDefault="007B19F1"/>
        </w:tc>
      </w:tr>
      <w:tr w:rsidR="007B19F1" w14:paraId="02F9AE3A" w14:textId="77777777">
        <w:tc>
          <w:tcPr>
            <w:tcW w:w="8647" w:type="dxa"/>
          </w:tcPr>
          <w:p w14:paraId="79F206BD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Liggeunderlag</w:t>
            </w:r>
          </w:p>
        </w:tc>
        <w:tc>
          <w:tcPr>
            <w:tcW w:w="992" w:type="dxa"/>
          </w:tcPr>
          <w:p w14:paraId="54F981E9" w14:textId="77777777" w:rsidR="007B19F1" w:rsidRDefault="007B19F1"/>
        </w:tc>
      </w:tr>
      <w:tr w:rsidR="007B19F1" w14:paraId="05179C80" w14:textId="77777777">
        <w:tc>
          <w:tcPr>
            <w:tcW w:w="8647" w:type="dxa"/>
          </w:tcPr>
          <w:p w14:paraId="3F9D8DBC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Toiletgrej &amp; håndklæde</w:t>
            </w:r>
          </w:p>
        </w:tc>
        <w:tc>
          <w:tcPr>
            <w:tcW w:w="992" w:type="dxa"/>
          </w:tcPr>
          <w:p w14:paraId="1A5334A7" w14:textId="77777777" w:rsidR="007B19F1" w:rsidRDefault="007B19F1"/>
        </w:tc>
      </w:tr>
      <w:tr w:rsidR="007B19F1" w14:paraId="2F2055F0" w14:textId="77777777">
        <w:tc>
          <w:tcPr>
            <w:tcW w:w="8647" w:type="dxa"/>
          </w:tcPr>
          <w:p w14:paraId="75DB85F5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Spejderuniform &amp; tørklæde</w:t>
            </w:r>
          </w:p>
        </w:tc>
        <w:tc>
          <w:tcPr>
            <w:tcW w:w="992" w:type="dxa"/>
          </w:tcPr>
          <w:p w14:paraId="01AEEF56" w14:textId="77777777" w:rsidR="007B19F1" w:rsidRDefault="007B19F1"/>
        </w:tc>
      </w:tr>
      <w:tr w:rsidR="007B19F1" w14:paraId="73CECEF5" w14:textId="77777777">
        <w:tc>
          <w:tcPr>
            <w:tcW w:w="8647" w:type="dxa"/>
          </w:tcPr>
          <w:p w14:paraId="068DABAA" w14:textId="640049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Drikkedunk (ikke en pantflaske)</w:t>
            </w:r>
          </w:p>
        </w:tc>
        <w:tc>
          <w:tcPr>
            <w:tcW w:w="992" w:type="dxa"/>
          </w:tcPr>
          <w:p w14:paraId="03FF4A37" w14:textId="77777777" w:rsidR="007B19F1" w:rsidRDefault="007B19F1"/>
        </w:tc>
      </w:tr>
      <w:tr w:rsidR="007B19F1" w14:paraId="2DFCB876" w14:textId="77777777">
        <w:tc>
          <w:tcPr>
            <w:tcW w:w="8647" w:type="dxa"/>
          </w:tcPr>
          <w:p w14:paraId="5FE688EF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Lommelygte</w:t>
            </w:r>
          </w:p>
        </w:tc>
        <w:tc>
          <w:tcPr>
            <w:tcW w:w="992" w:type="dxa"/>
          </w:tcPr>
          <w:p w14:paraId="2A202373" w14:textId="77777777" w:rsidR="007B19F1" w:rsidRDefault="007B19F1"/>
        </w:tc>
      </w:tr>
      <w:tr w:rsidR="007B19F1" w14:paraId="53026424" w14:textId="77777777">
        <w:tc>
          <w:tcPr>
            <w:tcW w:w="8647" w:type="dxa"/>
          </w:tcPr>
          <w:p w14:paraId="533D5DDC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En lille pose slik kun til fredag aften – vi sørger for slik resten af turen</w:t>
            </w:r>
          </w:p>
        </w:tc>
        <w:tc>
          <w:tcPr>
            <w:tcW w:w="992" w:type="dxa"/>
          </w:tcPr>
          <w:p w14:paraId="74469656" w14:textId="77777777" w:rsidR="007B19F1" w:rsidRDefault="007B19F1"/>
        </w:tc>
      </w:tr>
      <w:tr w:rsidR="007B19F1" w14:paraId="5F51E404" w14:textId="77777777">
        <w:tc>
          <w:tcPr>
            <w:tcW w:w="8647" w:type="dxa"/>
          </w:tcPr>
          <w:p w14:paraId="1DC89F82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Sovedyr (skal være sødt)</w:t>
            </w:r>
          </w:p>
        </w:tc>
        <w:tc>
          <w:tcPr>
            <w:tcW w:w="992" w:type="dxa"/>
          </w:tcPr>
          <w:p w14:paraId="349BFD51" w14:textId="77777777" w:rsidR="007B19F1" w:rsidRDefault="007B19F1"/>
        </w:tc>
      </w:tr>
      <w:tr w:rsidR="007B19F1" w14:paraId="45C674D8" w14:textId="77777777">
        <w:tc>
          <w:tcPr>
            <w:tcW w:w="8647" w:type="dxa"/>
          </w:tcPr>
          <w:p w14:paraId="63A55441" w14:textId="77777777" w:rsidR="007B19F1" w:rsidRDefault="007B19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720"/>
              <w:rPr>
                <w:color w:val="000000"/>
              </w:rPr>
            </w:pPr>
          </w:p>
        </w:tc>
        <w:tc>
          <w:tcPr>
            <w:tcW w:w="992" w:type="dxa"/>
          </w:tcPr>
          <w:p w14:paraId="589E238B" w14:textId="77777777" w:rsidR="007B19F1" w:rsidRDefault="007B19F1"/>
        </w:tc>
      </w:tr>
      <w:tr w:rsidR="007B19F1" w14:paraId="6ACF4040" w14:textId="77777777">
        <w:tc>
          <w:tcPr>
            <w:tcW w:w="8647" w:type="dxa"/>
          </w:tcPr>
          <w:p w14:paraId="697D6B24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Evt. Medicin</w:t>
            </w:r>
          </w:p>
        </w:tc>
        <w:tc>
          <w:tcPr>
            <w:tcW w:w="992" w:type="dxa"/>
          </w:tcPr>
          <w:p w14:paraId="0B843AC5" w14:textId="77777777" w:rsidR="007B19F1" w:rsidRDefault="007B19F1"/>
        </w:tc>
      </w:tr>
    </w:tbl>
    <w:p w14:paraId="2BE0C94B" w14:textId="77777777" w:rsidR="007B19F1" w:rsidRDefault="007B19F1"/>
    <w:p w14:paraId="69970767" w14:textId="77777777" w:rsidR="007B19F1" w:rsidRDefault="00CC0855">
      <w:pPr>
        <w:rPr>
          <w:b/>
        </w:rPr>
      </w:pPr>
      <w:r>
        <w:rPr>
          <w:b/>
        </w:rPr>
        <w:t>Et par pakke tips:</w:t>
      </w:r>
    </w:p>
    <w:p w14:paraId="6203ED5B" w14:textId="77777777" w:rsidR="007B19F1" w:rsidRDefault="00CC0855">
      <w:r>
        <w:t>En god ide er at dit barn selv pakker rygsækken med din hjælp. Det er en stor fordel da spejderne hurtigt skal kunne finde de ting i rygsækken som de skal bruge. På den måde lærer de selv at pakke en rygsæk til senere brug i spejderlivet. </w:t>
      </w:r>
    </w:p>
    <w:p w14:paraId="780DA834" w14:textId="516A4A2A" w:rsidR="007B19F1" w:rsidRDefault="007B19F1"/>
    <w:sectPr w:rsidR="007B19F1">
      <w:pgSz w:w="11906" w:h="16838"/>
      <w:pgMar w:top="1701" w:right="1134" w:bottom="1701" w:left="1134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5080E"/>
    <w:multiLevelType w:val="multilevel"/>
    <w:tmpl w:val="5EB014E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078331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Mzc1NzGzNDMwMzRT0lEKTi0uzszPAykwrAUA6QtCZiwAAAA="/>
  </w:docVars>
  <w:rsids>
    <w:rsidRoot w:val="007B19F1"/>
    <w:rsid w:val="007B19F1"/>
    <w:rsid w:val="009B4765"/>
    <w:rsid w:val="00B47A23"/>
    <w:rsid w:val="00BE46E7"/>
    <w:rsid w:val="00CC0855"/>
    <w:rsid w:val="00D42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1738C8"/>
  <w15:docId w15:val="{24FA8FD1-96FD-4BB7-910C-0F7744203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da-DK" w:eastAsia="da-D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719"/>
  </w:style>
  <w:style w:type="paragraph" w:styleId="Overskrift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E950C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Overskrift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Overskrift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Overskrift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Overskrift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Normal"/>
    <w:next w:val="Normal"/>
    <w:link w:val="TitelTegn"/>
    <w:uiPriority w:val="10"/>
    <w:qFormat/>
    <w:rsid w:val="00E950C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E950C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elTegn">
    <w:name w:val="Titel Tegn"/>
    <w:basedOn w:val="Standardskrifttypeiafsnit"/>
    <w:link w:val="Titel"/>
    <w:uiPriority w:val="10"/>
    <w:rsid w:val="00E950C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eafsnit">
    <w:name w:val="List Paragraph"/>
    <w:basedOn w:val="Normal"/>
    <w:uiPriority w:val="34"/>
    <w:qFormat/>
    <w:rsid w:val="00E950C0"/>
    <w:pPr>
      <w:ind w:left="720"/>
      <w:contextualSpacing/>
    </w:pPr>
  </w:style>
  <w:style w:type="table" w:styleId="Tabel-Gitter">
    <w:name w:val="Table Grid"/>
    <w:basedOn w:val="Tabel-Normal"/>
    <w:uiPriority w:val="59"/>
    <w:rsid w:val="00AE56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Standardskrifttypeiafsnit"/>
    <w:rsid w:val="00360EE5"/>
  </w:style>
  <w:style w:type="paragraph" w:styleId="Undertitel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16D6272D9ED4C8957046ADC131FD1" ma:contentTypeVersion="7" ma:contentTypeDescription="Opret et nyt dokument." ma:contentTypeScope="" ma:versionID="cd2a9c7799ca43263758a9bb659509e0">
  <xsd:schema xmlns:xsd="http://www.w3.org/2001/XMLSchema" xmlns:xs="http://www.w3.org/2001/XMLSchema" xmlns:p="http://schemas.microsoft.com/office/2006/metadata/properties" xmlns:ns2="eff8e3c1-d0df-417a-844f-338be4457970" targetNamespace="http://schemas.microsoft.com/office/2006/metadata/properties" ma:root="true" ma:fieldsID="f9747c9929f53c48afd7dea0320a9e24" ns2:_="">
    <xsd:import namespace="eff8e3c1-d0df-417a-844f-338be44579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f8e3c1-d0df-417a-844f-338be44579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bdZ2F7ruouoIrFoaGyGoz7QoOeg==">AMUW2mU5lMQFUKBs9NF4Liq+7BgAKHWRKvWoYLMPungPihVzkOfaS3+hiBpHBB0qtQjoHK+UQwh9FJS+S9a5VLbeYeebKNHoGYAfQMCT7TjHzy2vQJ6tFgc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2D66AA7-5BF8-4660-9177-8E863A435F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f8e3c1-d0df-417a-844f-338be44579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CB3F5AB0-3AB0-41D0-A9AE-120E22CFD6E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5069E0-EE7C-4DD6-BF20-74A4C63F26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4</Words>
  <Characters>760</Characters>
  <Application>Microsoft Office Word</Application>
  <DocSecurity>0</DocSecurity>
  <Lines>6</Lines>
  <Paragraphs>1</Paragraphs>
  <ScaleCrop>false</ScaleCrop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derik Klein</dc:creator>
  <cp:lastModifiedBy>Christine Klein-Nielsen</cp:lastModifiedBy>
  <cp:revision>6</cp:revision>
  <dcterms:created xsi:type="dcterms:W3CDTF">2017-09-26T20:23:00Z</dcterms:created>
  <dcterms:modified xsi:type="dcterms:W3CDTF">2022-09-13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16D6272D9ED4C8957046ADC131FD1</vt:lpwstr>
  </property>
  <property fmtid="{D5CDD505-2E9C-101B-9397-08002B2CF9AE}" pid="3" name="MSIP_Label_6a2630e2-1ac5-455e-8217-0156b1936a76_Enabled">
    <vt:lpwstr>true</vt:lpwstr>
  </property>
  <property fmtid="{D5CDD505-2E9C-101B-9397-08002B2CF9AE}" pid="4" name="MSIP_Label_6a2630e2-1ac5-455e-8217-0156b1936a76_SetDate">
    <vt:lpwstr>2022-09-13T18:33:40Z</vt:lpwstr>
  </property>
  <property fmtid="{D5CDD505-2E9C-101B-9397-08002B2CF9AE}" pid="5" name="MSIP_Label_6a2630e2-1ac5-455e-8217-0156b1936a76_Method">
    <vt:lpwstr>Standard</vt:lpwstr>
  </property>
  <property fmtid="{D5CDD505-2E9C-101B-9397-08002B2CF9AE}" pid="6" name="MSIP_Label_6a2630e2-1ac5-455e-8217-0156b1936a76_Name">
    <vt:lpwstr>Notclass</vt:lpwstr>
  </property>
  <property fmtid="{D5CDD505-2E9C-101B-9397-08002B2CF9AE}" pid="7" name="MSIP_Label_6a2630e2-1ac5-455e-8217-0156b1936a76_SiteId">
    <vt:lpwstr>a3927f91-cda1-4696-af89-8c9f1ceffa91</vt:lpwstr>
  </property>
  <property fmtid="{D5CDD505-2E9C-101B-9397-08002B2CF9AE}" pid="8" name="MSIP_Label_6a2630e2-1ac5-455e-8217-0156b1936a76_ActionId">
    <vt:lpwstr>ea400392-0889-4529-a671-a399455b31f9</vt:lpwstr>
  </property>
  <property fmtid="{D5CDD505-2E9C-101B-9397-08002B2CF9AE}" pid="9" name="MSIP_Label_6a2630e2-1ac5-455e-8217-0156b1936a76_ContentBits">
    <vt:lpwstr>0</vt:lpwstr>
  </property>
</Properties>
</file>